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ink/ink1.xml" ContentType="application/inkml+xml"/>
  <Override PartName="/word/ink/ink2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000000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56777376" w:rsidR="007B4A91" w:rsidRDefault="00E564C9">
      <w:pPr>
        <w:rPr>
          <w:sz w:val="28"/>
          <w:szCs w:val="28"/>
        </w:rPr>
      </w:pPr>
      <w:r>
        <w:rPr>
          <w:sz w:val="28"/>
          <w:szCs w:val="28"/>
        </w:rPr>
        <w:tab/>
        <w:t xml:space="preserve">The Ghost </w:t>
      </w:r>
    </w:p>
    <w:p w14:paraId="7440D0B2" w14:textId="1AFC272C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641B4A68" w:rsidR="007B4A91" w:rsidRDefault="00E564C9">
      <w:pPr>
        <w:ind w:left="720"/>
        <w:rPr>
          <w:sz w:val="28"/>
          <w:szCs w:val="28"/>
        </w:rPr>
      </w:pPr>
      <w:r>
        <w:rPr>
          <w:sz w:val="28"/>
          <w:szCs w:val="28"/>
        </w:rPr>
        <w:t>To earn as much points as possible</w:t>
      </w:r>
    </w:p>
    <w:p w14:paraId="20AA55A3" w14:textId="1F4B9D91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4B2F12FB" w:rsidR="007B4A91" w:rsidRDefault="00E564C9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Ghost is flying up, </w:t>
      </w:r>
      <w:proofErr w:type="gramStart"/>
      <w:r>
        <w:rPr>
          <w:sz w:val="28"/>
          <w:szCs w:val="28"/>
        </w:rPr>
        <w:t>has to</w:t>
      </w:r>
      <w:proofErr w:type="gramEnd"/>
      <w:r>
        <w:rPr>
          <w:sz w:val="28"/>
          <w:szCs w:val="28"/>
        </w:rPr>
        <w:t xml:space="preserve"> collect coins to get points. Only has </w:t>
      </w:r>
      <w:r w:rsidR="00556F22">
        <w:rPr>
          <w:sz w:val="28"/>
          <w:szCs w:val="28"/>
        </w:rPr>
        <w:t>3</w:t>
      </w:r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life</w:t>
      </w:r>
      <w:proofErr w:type="gramEnd"/>
      <w:r>
        <w:rPr>
          <w:sz w:val="28"/>
          <w:szCs w:val="28"/>
        </w:rPr>
        <w:t>, will die if he hits a broken gem</w:t>
      </w:r>
      <w:r w:rsidR="00645923">
        <w:rPr>
          <w:sz w:val="28"/>
          <w:szCs w:val="28"/>
        </w:rPr>
        <w:t>. Played on laptop using the arrow keys.</w:t>
      </w:r>
      <w:r w:rsidR="007E5B93">
        <w:rPr>
          <w:sz w:val="28"/>
          <w:szCs w:val="28"/>
        </w:rPr>
        <w:t xml:space="preserve"> Code.org </w:t>
      </w:r>
    </w:p>
    <w:p w14:paraId="35A4557A" w14:textId="0BCFD777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dinos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FB6BC95" w:rsidR="007B4A91" w:rsidRDefault="001B6EF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Ghost man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7CB470CF" w:rsidR="007B4A91" w:rsidRDefault="001B6EFD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Fly up and collect coins </w:t>
            </w:r>
          </w:p>
        </w:tc>
      </w:tr>
      <w:tr w:rsidR="00556F22" w14:paraId="1E278202" w14:textId="77777777">
        <w:trPr>
          <w:gridAfter w:val="1"/>
          <w:wAfter w:w="2880" w:type="dxa"/>
        </w:trPr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556F22" w:rsidRDefault="00556F2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3F695DEC" w:rsidR="00556F22" w:rsidRDefault="00556F22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1F15B6BB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F0FEE4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556F22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56B33AE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oin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CAA509C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Points for the ghost and player </w:t>
            </w:r>
          </w:p>
        </w:tc>
      </w:tr>
      <w:tr w:rsidR="00556F22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3CE34591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Broken gem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5F09DCB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it is hit, one live lost </w:t>
            </w:r>
          </w:p>
        </w:tc>
      </w:tr>
      <w:tr w:rsidR="00556F22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56F22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56F22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56F22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56F22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556F22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556F22" w:rsidRDefault="00556F22" w:rsidP="00556F22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480B629B" w:rsidR="00556965" w:rsidRDefault="00556965"/>
    <w:p w14:paraId="77D2BEA1" w14:textId="23C38ABE" w:rsidR="0044093B" w:rsidRDefault="0044093B"/>
    <w:p w14:paraId="65AE56CE" w14:textId="463CEEEC" w:rsidR="0044093B" w:rsidRDefault="0044093B"/>
    <w:p w14:paraId="2DEE8E8E" w14:textId="629B9885" w:rsidR="0044093B" w:rsidRDefault="0044093B"/>
    <w:p w14:paraId="250BCA9F" w14:textId="072A8EEA" w:rsidR="0044093B" w:rsidRDefault="0044093B"/>
    <w:p w14:paraId="66AE3977" w14:textId="737EDC9D" w:rsidR="0044093B" w:rsidRDefault="0044093B">
      <w:r>
        <w:rPr>
          <w:noProof/>
        </w:rPr>
        <mc:AlternateContent>
          <mc:Choice Requires="wpi">
            <w:drawing>
              <wp:anchor distT="0" distB="0" distL="114300" distR="114300" simplePos="0" relativeHeight="251704320" behindDoc="0" locked="0" layoutInCell="1" allowOverlap="1" wp14:anchorId="64C91AC1" wp14:editId="0068E97C">
                <wp:simplePos x="0" y="0"/>
                <wp:positionH relativeFrom="column">
                  <wp:posOffset>-133350</wp:posOffset>
                </wp:positionH>
                <wp:positionV relativeFrom="paragraph">
                  <wp:posOffset>-838200</wp:posOffset>
                </wp:positionV>
                <wp:extent cx="4196715" cy="2098675"/>
                <wp:effectExtent l="57150" t="57150" r="32385" b="53975"/>
                <wp:wrapNone/>
                <wp:docPr id="52" name="Ink 52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5">
                      <w14:nvContentPartPr>
                        <w14:cNvContentPartPr/>
                      </w14:nvContentPartPr>
                      <w14:xfrm>
                        <a:off x="0" y="0"/>
                        <a:ext cx="4196715" cy="2098675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1CAA8435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52" o:spid="_x0000_s1026" type="#_x0000_t75" style="position:absolute;margin-left:-11.2pt;margin-top:-66.7pt;width:331.85pt;height:166.65pt;z-index:251704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">
                <v:imagedata r:id="rId6" o:title=""/>
              </v:shape>
            </w:pict>
          </mc:Fallback>
        </mc:AlternateContent>
      </w:r>
    </w:p>
    <w:p w14:paraId="4AA1461B" w14:textId="66182F65" w:rsidR="0044093B" w:rsidRDefault="0044093B">
      <w:r>
        <w:rPr>
          <w:noProof/>
        </w:rPr>
        <mc:AlternateContent>
          <mc:Choice Requires="wpi">
            <w:drawing>
              <wp:anchor distT="0" distB="0" distL="114300" distR="114300" simplePos="0" relativeHeight="251711488" behindDoc="0" locked="0" layoutInCell="1" allowOverlap="1" wp14:anchorId="40DA0C2E" wp14:editId="4218D19F">
                <wp:simplePos x="0" y="0"/>
                <wp:positionH relativeFrom="column">
                  <wp:posOffset>405765</wp:posOffset>
                </wp:positionH>
                <wp:positionV relativeFrom="paragraph">
                  <wp:posOffset>-203835</wp:posOffset>
                </wp:positionV>
                <wp:extent cx="3684410" cy="509570"/>
                <wp:effectExtent l="38100" t="38100" r="49530" b="43180"/>
                <wp:wrapNone/>
                <wp:docPr id="59" name="Ink 59"/>
                <wp:cNvGraphicFramePr/>
                <a:graphic xmlns:a="http://schemas.openxmlformats.org/drawingml/2006/main">
                  <a:graphicData uri="http://schemas.microsoft.com/office/word/2010/wordprocessingInk">
                    <w14:contentPart bwMode="auto" r:id="rId7">
                      <w14:nvContentPartPr>
                        <w14:cNvContentPartPr/>
                      </w14:nvContentPartPr>
                      <w14:xfrm>
                        <a:off x="0" y="0"/>
                        <a:ext cx="3684410" cy="50957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 w14:anchorId="30336A0A" id="Ink 59" o:spid="_x0000_s1026" type="#_x0000_t75" style="position:absolute;margin-left:31.25pt;margin-top:-16.75pt;width:291.5pt;height:41.5pt;z-index:251711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">
                <v:imagedata r:id="rId8" o:title=""/>
              </v:shape>
            </w:pict>
          </mc:Fallback>
        </mc:AlternateContent>
      </w:r>
    </w:p>
    <w:p w14:paraId="554A1C57" w14:textId="5E2A23D1" w:rsidR="0044093B" w:rsidRDefault="0044093B"/>
    <w:p w14:paraId="5BD16892" w14:textId="24F0ED97" w:rsidR="0044093B" w:rsidRDefault="0044093B"/>
    <w:p w14:paraId="6A534FF3" w14:textId="2076BFE8" w:rsidR="007B4A91" w:rsidRDefault="007B4A91">
      <w:pPr>
        <w:rPr>
          <w:sz w:val="28"/>
          <w:szCs w:val="28"/>
        </w:rPr>
      </w:pPr>
    </w:p>
    <w:p w14:paraId="192F1F0E" w14:textId="70F4A88D" w:rsidR="007B4A91" w:rsidRDefault="007B4A91">
      <w:pPr>
        <w:rPr>
          <w:sz w:val="28"/>
          <w:szCs w:val="28"/>
        </w:rPr>
      </w:pPr>
    </w:p>
    <w:p w14:paraId="3FC726A4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7C9E10E8" w14:textId="5BA34C22" w:rsidR="007B4A91" w:rsidRDefault="00A1748F">
      <w:pPr>
        <w:ind w:left="720"/>
        <w:rPr>
          <w:sz w:val="28"/>
          <w:szCs w:val="28"/>
        </w:rPr>
      </w:pPr>
      <w:r>
        <w:t xml:space="preserve">Go faster more points you </w:t>
      </w:r>
      <w:proofErr w:type="gramStart"/>
      <w:r>
        <w:t>get</w:t>
      </w:r>
      <w:proofErr w:type="gramEnd"/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799609137">
    <w:abstractNumId w:val="0"/>
  </w:num>
  <w:num w:numId="2" w16cid:durableId="5253094">
    <w:abstractNumId w:val="1"/>
  </w:num>
  <w:num w:numId="3" w16cid:durableId="1841382219">
    <w:abstractNumId w:val="3"/>
  </w:num>
  <w:num w:numId="4" w16cid:durableId="144403607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1B6EFD"/>
    <w:rsid w:val="0044093B"/>
    <w:rsid w:val="00556965"/>
    <w:rsid w:val="00556F22"/>
    <w:rsid w:val="00645923"/>
    <w:rsid w:val="007B4A91"/>
    <w:rsid w:val="007E5B93"/>
    <w:rsid w:val="00A1748F"/>
    <w:rsid w:val="00E564C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customXml" Target="ink/ink2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customXml" Target="ink/ink1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29T09:41:12.284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2081 4005 24575,'-1'-4'0,"-1"1"0,1-1 0,-1 1 0,0 0 0,1-1 0,-1 1 0,-1 0 0,1 1 0,0-1 0,-1 0 0,1 0 0,-1 1 0,0 0 0,-5-4 0,-3-3 0,3 2 0,0 0 0,-1 0 0,1 1 0,-2 1 0,1 0 0,0 0 0,-1 0 0,0 1 0,0 1 0,-1 0 0,1 0 0,-16-1 0,-9 0 0,1 2 0,-54 4 0,70-1 0,0 0 0,-1 2 0,1 0 0,0 1 0,0 0 0,-26 11 0,38-12 0,-1 0 0,1 1 0,0 0 0,0 0 0,0 0 0,0 0 0,1 1 0,0 0 0,0 0 0,0 1 0,0-1 0,1 1 0,0 0 0,0 0 0,1 0 0,-1 1 0,2-1 0,-1 1 0,-3 13 0,3-5 0,0 0 0,2 0 0,0-1 0,0 1 0,1 0 0,1 0 0,1 0 0,0 0 0,1 0 0,0-1 0,1 0 0,10 23 0,-9-26 0,0 0 0,1 0 0,1-1 0,-1 0 0,2 0 0,0 0 0,0-1 0,0 0 0,1-1 0,1 0 0,-1 0 0,1-1 0,0 0 0,1-1 0,19 9 0,-5-6 0,0-1 0,0 0 0,1-2 0,0-2 0,0 0 0,0-1 0,1-2 0,-1-1 0,1-1 0,-1-1 0,33-6 0,-36 3 0,1-1 0,-1-1 0,0-1 0,-1-1 0,1-1 0,-2-1 0,0-1 0,0-1 0,-1 0 0,-1-2 0,0 0 0,23-25 0,-22 17 0,0-2 0,-2-1 0,23-40 0,34-88 0,-74 152 0,18-39 0,-1-1 0,-2-1 0,12-57 0,-27 99 0,-1-1 0,1 0 0,-1 0 0,0 1 0,0-1 0,0 0 0,0 0 0,0 1 0,0-1 0,0 0 0,0 0 0,-1 1 0,1-1 0,-1 0 0,1 1 0,-1-1 0,0 0 0,0 1 0,0-1 0,0 1 0,0-1 0,0 1 0,0 0 0,-2-3 0,0 2 0,-1 1 0,1-1 0,0 1 0,-1-1 0,1 1 0,0 0 0,-1 1 0,1-1 0,-1 0 0,0 1 0,-5 0 0,-15 0 0,-1 1 0,1 1 0,-1 2 0,1 0 0,-40 13 0,-124 32 0,87-20 0,-167 72 0,262-98 0,0 0 0,0 1 0,0-1 0,1 1 0,-1 1 0,-7 6 0,13-11-24,0 0 0,0 1 0,-1-1 0,1 0 0,0 0 1,0 0-1,0 0 0,-1 0 0,1 1 0,0-1 0,0 0 0,0 0 0,0 0 0,0 0 0,0 1 0,-1-1 0,1 0 0,0 0 0,0 0 0,0 1 0,0-1 0,0 0 0,0 0 0,0 1 0,0-1 0,0 0 1,0 0-1,0 0 0,0 1 0,0-1 0,0 0 0,0 0 0,0 1 0,0-1 0,0 0 0,0 0 0,0 0 0,1 1 0,-1-1 0,0 0 0,0 0 0,0 0 0,0 0 0,0 1 0,0-1 0,1 0 0,-1 0 1,0 0-1,0 0 0,0 0 0,1 1 0,-1-1 0,0 0 0,0 0 0,0 0 0,1 0 0,7 3-6802</inkml:trace>
  <inkml:trace contextRef="#ctx0" brushRef="#br0" timeOffset="2586.61">1834 3934 24575,'-1'-15'0,"0"0"0,0 0 0,-2 0 0,0 0 0,-7-21 0,-33-64 0,22 53 0,14 27 0,0 0 0,2-1 0,1 1 0,-3-33 0,0 3 0,13 61 0,-1 0 0,1-1 0,0 0 0,1 0 0,14 16 0,-20-25 0,0 0 0,0-1 0,0 1 0,0-1 0,0 0 0,1 1 0,-1-1 0,0 0 0,0 0 0,0 1 0,1-1 0,-1 0 0,0 0 0,0-1 0,1 1 0,-1 0 0,0 0 0,0 0 0,0-1 0,1 1 0,-1-1 0,0 1 0,0-1 0,0 1 0,0-1 0,0 0 0,0 1 0,0-1 0,0 0 0,0 0 0,0 0 0,0 0 0,-1 0 0,1 0 0,1-1 0,3-5 0,0 0 0,0-1 0,5-12 0,29-79 0,-37 103 0,-1 0 0,1 0 0,0 0 0,-1 0 0,0 1 0,1 4 0,4 22 0,2 1 0,1-2 0,16 40 0,-24-69 0,-1-1 0,0 1 0,0 0 0,1 0 0,-1-1 0,0 1 0,1-1 0,-1 1 0,0 0 0,1-1 0,-1 1 0,1-1 0,-1 1 0,1-1 0,-1 1 0,1-1 0,0 1 0,-1-1 0,1 1 0,0-1 0,-1 0 0,1 1 0,0-1 0,-1 0 0,1 0 0,0 0 0,-1 0 0,1 1 0,1-1 0,-1-1 0,1 1 0,-1-1 0,0 0 0,0 1 0,0-1 0,1 0 0,-1 0 0,0 0 0,0 0 0,0 0 0,0 0 0,0 0 0,-1 0 0,2-2 0,4-7 0,0-1 0,8-19 0,-13 26 0,12-27 0,-8 15 0,2 0 0,13-23 0,-20 38 0,0 1 0,0-1 0,0 1 0,1-1 0,-1 1 0,0 0 0,1-1 0,-1 1 0,0 0 0,1-1 0,-1 1 0,0 0 0,1 0 0,-1-1 0,1 1 0,-1 0 0,1 0 0,-1 0 0,0-1 0,1 1 0,-1 0 0,1 0 0,-1 0 0,1 0 0,-1 0 0,1 0 0,-1 0 0,1 0 0,-1 0 0,1 0 0,-1 0 0,0 0 0,1 1 0,-1-1 0,1 0 0,-1 0 0,1 0 0,-1 1 0,0-1 0,1 0 0,-1 0 0,1 1 0,-1-1 0,0 0 0,1 1 0,-1-1 0,0 0 0,0 1 0,1-1 0,-1 1 0,0-1 0,0 0 0,1 1 0,-1 0 0,13 26 0,-3 6 0,-2 0 0,5 41 0,7 31 0,-20-104 0,0 1 0,1-1 0,-1 1 0,1-1 0,-1 0 0,1 1 0,-1-1 0,1 0 0,0 0 0,-1 1 0,1-1 0,0 0 0,0 0 0,0 0 0,0 0 0,2 2 0,-3-3 0,1 0 0,-1 0 0,1 0 0,0 0 0,-1 0 0,1 0 0,-1 0 0,1 0 0,-1 0 0,1 0 0,0 0 0,-1-1 0,1 1 0,-1 0 0,1 0 0,-1 0 0,1-1 0,-1 1 0,1 0 0,-1-1 0,1 1 0,-1 0 0,0-1 0,1 1 0,-1-1 0,1 1 0,-1-1 0,4-5 0,0 1 0,0-1 0,-1 0 0,0 0 0,3-9 0,82-266 0,-62 193 0,-19 70 0,-6 18 0,-1 0 0,0 0 0,0-1 0,0 1 0,0 0 0,1 0 0,-1 0 0,0 0 0,0-1 0,0 1 0,1 0 0,-1 0 0,0 0 0,0 0 0,1 0 0,-1 0 0,0 0 0,0 0 0,1 0 0,-1-1 0,0 1 0,0 0 0,1 0 0,-1 0 0,0 1 0,1-1 0,-1 0 0,0 0 0,0 0 0,1 0 0,-1 0 0,0 0 0,2 2 0,-1-1 0,1 1 0,-1 0 0,1 0 0,-1 0 0,0 0 0,0 0 0,0 0 0,0 0 0,-1 0 0,2 3 0,4 18 0,-1-1 0,-1 1 0,1 40 0,-2-31 0,6 36 0,2-16-1365,-7-31-5461</inkml:trace>
  <inkml:trace contextRef="#ctx0" brushRef="#br0" timeOffset="4106.28">1675 4464 24575,'1'-16'0,"0"0"0,2 0 0,0 1 0,1-1 0,0 1 0,1 0 0,1 0 0,0 1 0,2-1 0,-1 2 0,16-23 0,-14 26 0,-3 11 0,-2 24 0,12 706 0,-17-543 0,1-178 0,0-1 0,1 1 0,0-1 0,1 0 0,0 1 0,1-1 0,-1 0 0,6 10 0,-8-18 0,0-1 0,0 0 0,0 0 0,0 0 0,0 1 0,0-1 0,0 0 0,0 0 0,0 1 0,1-1 0,-1 0 0,0 0 0,0 0 0,0 1 0,0-1 0,0 0 0,0 0 0,1 0 0,-1 0 0,0 1 0,0-1 0,0 0 0,0 0 0,1 0 0,-1 0 0,0 0 0,0 0 0,0 1 0,1-1 0,-1 0 0,0 0 0,0 0 0,1 0 0,-1 0 0,0 0 0,0 0 0,0 0 0,1 0 0,-1 0 0,0 0 0,0 0 0,1 0 0,-1 0 0,0 0 0,0-1 0,0 1 0,1 0 0,-1 0 0,0 0 0,0 0 0,6-15 0,-3-21 0,-3 33 0,-1-226 0,-5 194-1365,2 23-5461</inkml:trace>
  <inkml:trace contextRef="#ctx0" brushRef="#br0" timeOffset="4692.74">1798 4957 24575,'-31'0'0,"1"1"0,0 2 0,0 1 0,-36 11 0,44-9 0,0 2 0,1 0 0,0 2 0,1 0 0,0 1 0,-24 17 0,12-4 0,-6 5 0,-81 44 0,99-62-1365,4-2-5461</inkml:trace>
  <inkml:trace contextRef="#ctx0" brushRef="#br0" timeOffset="5356.33">1657 4744 24575,'41'3'0,"0"1"0,-1 3 0,0 1 0,56 20 0,-30-10 0,377 94 0,7-31 0,-371-74 0,-76-7 46,7 1 235,-10-1-313,0 1 0,1-1 0,-1 0 0,0 0 0,0 0 0,0 0 0,0 0 1,0 1-1,0-1 0,0 0 0,0 0 0,0 0 0,0 0 0,0 0 0,0 1 0,0-1 0,0 0 0,0 0 0,0 0 0,0 0 1,0 0-1,-1 1 0,1-1 0,0 0 0,0 0 0,0 0 0,0 0 0,0 0 0,0 0 0,0 1 0,0-1 0,0 0 0,-1 0 1,1 0-1,0 0 0,0 0 0,0 0 0,0 0 0,0 0 0,0 0 0,-1 0 0,1 0 0,0 0 0,0 0 0,0 1 0,0-1 1,-1 0-1,1 0 0,0 0 0,0 0 0,0-1 0,-1 1 0,-12 7-6794</inkml:trace>
  <inkml:trace contextRef="#ctx0" brushRef="#br0" timeOffset="6084.72">1833 5255 24575,'-2'0'0,"0"0"0,0 1 0,0 0 0,0 0 0,0-1 0,0 1 0,1 0 0,-1 0 0,0 1 0,0-1 0,1 0 0,-2 2 0,-12 8 0,-68 21 0,61-25 0,0 1 0,1 1 0,0 1 0,1 1 0,-29 19 0,35-18 0,-1 0 0,2 1 0,0 0 0,0 1 0,1 0 0,1 1 0,0 1 0,2 0 0,-1 0 0,2 0 0,-8 21 0,-14 36-1365,21-53-5461</inkml:trace>
  <inkml:trace contextRef="#ctx0" brushRef="#br0" timeOffset="6764.6">1728 5398 24575,'3'-1'0,"0"0"0,1 0 0,-1 0 0,0-1 0,0 1 0,1-1 0,-1 1 0,5-5 0,8-4 0,-6 6 0,0 0 0,0 0 0,0 1 0,0 1 0,0 0 0,1 0 0,-1 1 0,1 0 0,-1 1 0,1 0 0,0 0 0,-1 1 0,1 1 0,-1 0 0,0 0 0,15 6 0,40 15 0,103 52 0,56 49 0,57 28 0,-230-129 214,68 35-1793,-102-47-5247</inkml:trace>
  <inkml:trace contextRef="#ctx0" brushRef="#br0" timeOffset="-12688.62">1 212 24575,'2'43'0,"3"-1"0,1 0 0,17 57 0,-11-45 0,111 382 0,27-4 0,-102-299 0,301 924 0,-244-697 0,-97-322 0,-2 0 0,-1 0 0,-2 0 0,-3 66 0,5 61 0,-5-160 0,1 0 0,0 0 0,0-1 0,0 1 0,1 0 0,-1-1 0,1 1 0,0-1 0,0 1 0,1-1 0,0 0 0,-1 0 0,6 5 0,-4-5 0,0 0 0,1-1 0,0 0 0,0 1 0,0-2 0,0 1 0,0 0 0,0-1 0,1 0 0,-1-1 0,7 2 0,12 2 0,0-2 0,1 0 0,-1-2 0,0 0 0,34-5 0,122-24 0,-146 22 0,314-77 0,-304 72 0,17-3 0,108-11 0,64 11 0,29-2 0,-208 9 0,1-2 0,94-28 0,242-97 0,-389 133 0,1 0 0,-1 0 0,0 0 0,0 0 0,0 0 0,0 0 0,0-1 0,-1 1 0,1-1 0,0 1 0,-1-1 0,1 0 0,-1 1 0,1-1 0,-1 0 0,0 0 0,0 0 0,0 0 0,0 0 0,0-1 0,1-3 0,0-2 0,-1-1 0,0 0 0,0 0 0,-2-12 0,1 5 0,-2-539 0,0 138 0,2 311 0,-6-252 0,0 286 0,-2 0 0,-36-138 0,4 91 0,-5 2 0,-5 3 0,-82-139 0,128 246 0,0 0 0,0 1 0,-1-1 0,0 1 0,-10-11 0,12 15 0,0 0 0,0 0 0,0 0 0,0 0 0,0 1 0,0-1 0,-1 1 0,1 0 0,-1 0 0,1 0 0,-1 0 0,1 1 0,-1-1 0,1 1 0,-5 0 0,-58-2 0,0-3 0,0-3 0,-124-32 0,-188-83 0,210 68 0,-2 7 0,-202-29 0,-359 2 0,683 73 0,-1 2 0,1 2 0,-1 2 0,-74 17 0,103-14-170,0 1-1,0 0 0,1 2 1,1 0-1,0 1 0,0 1 1,-25 22-1,34-26-6655</inkml:trace>
  <inkml:trace contextRef="#ctx0" brushRef="#br0" timeOffset="-11011.4">916 792 24575,'-15'1'0,"1"1"0,-1 0 0,1 0 0,0 1 0,-17 7 0,-69 30 0,76-30 0,15-6 0,0 0 0,0 0 0,0 1 0,1 0 0,-13 10 0,18-12 0,0-1 0,1 1 0,0 0 0,-1 0 0,1 0 0,0 0 0,1 1 0,-1-1 0,1 0 0,-1 1 0,1-1 0,0 1 0,0 0 0,0-1 0,1 1 0,-1 0 0,1 7 0,0-1 0,1 1 0,0-1 0,1 0 0,0 0 0,1 1 0,0-1 0,0-1 0,1 1 0,0 0 0,1-1 0,0 0 0,0 0 0,1 0 0,0-1 0,1 0 0,0 0 0,0-1 0,1 0 0,0 0 0,0 0 0,0-1 0,1 0 0,0-1 0,0 0 0,1 0 0,-1-1 0,1-1 0,0 1 0,0-1 0,0-1 0,17 2 0,-20-3 0,0 0 0,-1-1 0,1 0 0,0 0 0,0-1 0,0 0 0,0 0 0,7-2 0,-11 2 0,-1-1 0,1 1 0,0-1 0,-1 0 0,1 0 0,-1 0 0,0 0 0,1 0 0,-1 0 0,0 0 0,0-1 0,-1 1 0,1-1 0,0 0 0,-1 1 0,0-1 0,1 0 0,-1 0 0,0 0 0,1-5 0,24-135 0,-2 10 0,-23 128 0,1 1 0,-1-1 0,0 0 0,0 1 0,-1-1 0,1 0 0,-1-8 0,0 12 0,-1 0 0,1-1 0,-1 1 0,1 0 0,-1 0 0,1-1 0,-1 1 0,0 0 0,1 0 0,-1 0 0,0 0 0,0 0 0,0 0 0,0 0 0,0 0 0,0 0 0,0 0 0,0 0 0,0 1 0,-1-1 0,1 0 0,0 1 0,0-1 0,-1 1 0,1-1 0,0 1 0,-3 0 0,-5-2-97,1 1-1,-1 0 1,0 1-1,-1 0 1,1 1-1,1 0 1,-1 0-1,0 1 1,0 0-1,0 0 1,1 1-1,-1 0 0,-11 7 1,5-1-6729</inkml:trace>
  <inkml:trace contextRef="#ctx0" brushRef="#br0" timeOffset="-6607.83">1799 1165 24575,'-2'3'0,"-3"-6"0,-3-8 0,-22-34 0,19 31 0,0 0 0,2-2 0,0 1 0,0-1 0,2 0 0,0-1 0,-9-32 0,11 31 0,-1-16 0,6 32 0,0 1 0,0 0 0,0-1 0,0 1 0,1 0 0,-1-1 0,0 1 0,1 0 0,-1 0 0,1-1 0,0 1 0,-1 0 0,1 0 0,0 0 0,0 0 0,-1 0 0,1 0 0,0 0 0,0 0 0,0 0 0,0 0 0,0 0 0,2 0 0,8-4 0,1 0 0,0 1 0,0 1 0,1 0 0,-1 1 0,1 0 0,-1 0 0,18 1 0,18-2 0,-45 2 0,2 0 0,0 0 0,0 1 0,0 0 0,0 0 0,0 0 0,0 0 0,7 2 0,-10-1 0,-1-1 0,1 1 0,-1 0 0,0 0 0,1 0 0,-1 0 0,0 0 0,0 0 0,1 0 0,-1 0 0,0 0 0,0 0 0,0 1 0,0-1 0,-1 1 0,1-1 0,0 0 0,-1 1 0,1-1 0,-1 1 0,1-1 0,-1 1 0,0 0 0,1-1 0,-1 1 0,0-1 0,0 4 0,-2 42 0,1 8 0,1-51 0,0 0 0,0 0 0,1-1 0,0 1 0,0 0 0,0 0 0,0-1 0,1 1 0,-1 0 0,4 4 0,-3-6 0,-1-1 0,1 1 0,-1 0 0,1-1 0,0 0 0,0 1 0,-1-1 0,1 0 0,0 0 0,0 0 0,1 0 0,-1-1 0,0 1 0,0 0 0,0-1 0,0 0 0,0 1 0,1-1 0,-1 0 0,0 0 0,4-1 0,4 0 0,-1 0 0,0-1 0,18-6 0,-3-1 0,-1-1 0,0-1 0,34-21 0,61-51 0,-98 68 0,113-95 0,-28 22 0,-105 87 0,1 0 0,0 0 0,0 0 0,0 0 0,0 1 0,1-1 0,-1 0 0,0 0 0,0 1 0,0-1 0,1 1 0,-1-1 0,0 1 0,1-1 0,-1 1 0,0 0 0,1 0 0,-1 0 0,0 0 0,1 0 0,-1 0 0,3 0 0,-3 1 0,-1 0 0,1 0 0,0 1 0,0-1 0,0 0 0,-1 1 0,1-1 0,0 0 0,-1 1 0,1-1 0,-1 1 0,0-1 0,1 1 0,-1-1 0,0 1 0,0-1 0,0 1 0,0-1 0,-1 3 0,2 28 0,-3 0 0,0 1 0,-2-1 0,-2 0 0,-1 0 0,-1-1 0,-1 0 0,-17 35 0,23-60 0,0-1 0,0 1 0,-1-1 0,0 0 0,0 0 0,0-1 0,0 1 0,-1-1 0,1 0 0,-1 0 0,0 0 0,-1-1 0,1 0 0,-6 3 0,-11 4 0,0-2 0,-33 9 0,-7 3 0,55-17 0,8 0 0,15 0 0,24-2 0,-22-2 0,-12 0 0,1 1 0,0 0 0,0 0 0,-1 1 0,11 1 0,-15-1 0,-1-1 0,1 1 0,-1 0 0,1-1 0,-1 1 0,1 0 0,-1 0 0,1 0 0,-1 0 0,0 0 0,1 0 0,-1 0 0,0 1 0,0-1 0,0 0 0,0 1 0,0-1 0,0 1 0,0-1 0,-1 1 0,1-1 0,0 1 0,-1 0 0,0-1 0,1 1 0,-1 2 0,3 26 0,-2-1 0,-4 49 0,1-4 0,2-59 0,0-9 0,0-1 0,0 1 0,0 0 0,-1 0 0,-2 9 0,2-13 0,1 0 0,-1 0 0,0 0 0,0 0 0,-1 0 0,1 0 0,0 0 0,-1-1 0,1 1 0,-1 0 0,1-1 0,-1 0 0,0 1 0,0-1 0,1 0 0,-1 0 0,0 0 0,-4 2 0,-2 0 0,1 0 0,-1 0 0,1-1 0,-1 0 0,0 0 0,0-1 0,0 0 0,-9 0 0,13-2 0,0 1 0,1-1 0,-1 1 0,1-1 0,-1 0 0,1-1 0,-1 1 0,1 0 0,0-1 0,-1 0 0,1 0 0,0 0 0,0 0 0,0 0 0,1-1 0,-1 1 0,0-1 0,1 0 0,-4-5 0,-29-48 0,25 38 0,-1 0 0,-1 1 0,-15-18 0,1-1 0,21 28 0,-1 1 0,1 0 0,-1-1 0,-7-6 0,4 6 0,0 0 0,0 0 0,-1 0 0,-12-7 0,17 13 0,0-1 0,0 1 0,0 0 0,0 1 0,0-1 0,-1 1 0,1 0 0,-1 0 0,1 1 0,-7 0 0,-78 2-1365,68-2-5461</inkml:trace>
  <inkml:trace contextRef="#ctx0" brushRef="#br0" timeOffset="-4898.12">1535 2311 24575,'-54'1'0,"19"0"0,-1-1 0,1-1 0,0-2 0,-53-12 0,74 11 0,-33-8 0,43 11 0,1 0 0,-1 1 0,1 0 0,-1-1 0,1 1 0,-1 1 0,1-1 0,0 0 0,-1 1 0,-5 1 0,8-1 0,-1 1 0,0-1 0,1 0 0,0 1 0,-1-1 0,1 0 0,0 1 0,0-1 0,0 1 0,0 0 0,0-1 0,0 1 0,0 0 0,1 0 0,-1 0 0,0-1 0,1 1 0,0 0 0,-1 0 0,1 2 0,-2 45 0,2-38 0,0 4 0,0-1 0,1 0 0,1 0 0,0 0 0,1 0 0,1 0 0,7 21 0,-8-30 0,-1 1 0,1-1 0,0 0 0,0 0 0,0 0 0,1 0 0,0-1 0,0 1 0,0-1 0,1 0 0,-1 0 0,1 0 0,0-1 0,0 0 0,0 0 0,0 0 0,1 0 0,-1-1 0,1 0 0,9 2 0,-7-2 0,1-1 0,0-1 0,0 0 0,0 0 0,0 0 0,0-1 0,0-1 0,-1 1 0,1-1 0,0-1 0,-1 0 0,0 0 0,1-1 0,-1 0 0,-1 0 0,1-1 0,10-7 0,9-10 0,-1-1 0,-1-1 0,24-30 0,-43 48 0,2-4 0,-2 1 0,1-1 0,-1 0 0,-1-1 0,0 1 0,0-1 0,-1 0 0,-1 0 0,0 0 0,0-1 0,-1 1 0,-1-1 0,0 0 0,0-16 0,-1 27 14,0 0 1,0 1-1,-1-1 0,1 0 0,0 0 1,0 0-1,0 0 0,1 0 0,-1 1 0,0-1 1,0 0-1,0 0 0,1 0 0,-1 1 1,0-1-1,1 0 0,-1 0 0,1 1 0,-1-1 1,1 0-1,-1 0 0,1 1 0,0-2 1,1 2-171,-1-1 1,1 0 0,0 1 0,-1-1 0,1 1 0,0-1 0,0 1-1,-1 0 1,1 0 0,2 0 0,15-1-6671</inkml:trace>
  <inkml:trace contextRef="#ctx0" brushRef="#br0" timeOffset="-2021.19">2063 2293 24575,'3'0'0,"0"0"0,1-1 0,-1 0 0,0 1 0,0-1 0,0-1 0,0 1 0,0 0 0,0-1 0,0 1 0,0-1 0,0 0 0,-1 0 0,1 0 0,-1-1 0,1 1 0,-1 0 0,0-1 0,0 0 0,0 1 0,0-1 0,-1 0 0,1 0 0,-1 0 0,0 0 0,2-4 0,3-11 0,-1 1 0,0-1 0,2-27 0,-6 37 0,14-220 0,-14 165 0,-1 56 0,1 0 0,-1-1 0,1 1 0,0 0 0,1 0 0,0 0 0,0 0 0,4-8 0,-4 12 0,0-1 0,0 1 0,1 0 0,-1 0 0,1 0 0,0 0 0,0 1 0,0-1 0,0 1 0,0-1 0,0 1 0,1 0 0,-1 0 0,1 1 0,7-3 0,-4 1 0,0 0 0,0 1 0,0 0 0,0 0 0,0 1 0,0 0 0,1 0 0,-1 1 0,0 0 0,0 0 0,1 1 0,-1 0 0,0 0 0,0 1 0,0-1 0,0 2 0,0-1 0,0 1 0,0 0 0,-1 0 0,0 1 0,1 0 0,-1 0 0,8 8 0,-1 0 0,-1 1 0,14 18 0,-10-10 0,-15-20 0,0 1 0,1-1 0,-1 0 0,1 1 0,-1-1 0,1 0 0,0 0 0,-1 0 0,1-1 0,0 1 0,0 0 0,-1-1 0,1 1 0,0-1 0,0 1 0,0-1 0,0 0 0,0 0 0,0 0 0,0 0 0,-1 0 0,1 0 0,0 0 0,0-1 0,3 0 0,5-2 0,-1-1 0,1 0 0,15-9 0,-1 1 0,-19 9 0,0 1 0,0 0 0,1 1 0,-1-1 0,0 1 0,1 0 0,7 0 0,-12 1 0,0 0 0,0 0 0,0 0 0,0 0 0,0 0 0,0 1 0,0-1 0,0 0 0,-1 1 0,1-1 0,0 0 0,0 1 0,0-1 0,0 1 0,-1 0 0,1-1 0,0 1 0,-1 0 0,2 0 0,-1 1 0,0-1 0,-1 1 0,1 0 0,-1-1 0,1 1 0,-1 0 0,0-1 0,1 1 0,-1 0 0,0 0 0,0-1 0,0 1 0,0 0 0,-1 3 0,-4 19 0,-1 0 0,-15 42 0,2-13 0,14-36 0,2-11 0,1 0 0,0 0 0,1 0 0,0 0 0,0 0 0,-1 12 0,2-16 0,1-1 0,-1 1 0,0-1 0,1 1 0,-1-1 0,1 1 0,0-1 0,-1 0 0,1 1 0,0-1 0,0 0 0,0 1 0,0-1 0,0 0 0,0 0 0,0 0 0,0 0 0,1 0 0,-1 0 0,0 0 0,1-1 0,-1 1 0,0 0 0,1-1 0,-1 1 0,1-1 0,-1 1 0,1-1 0,-1 0 0,1 0 0,-1 0 0,1 1 0,1-2 0,17 3 0,0-2 0,21-2 0,-29 1 0,1 0 0,-1 1 0,1 0 0,-1 1 0,1 0 0,-1 1 0,0 0 0,15 5 0,-21-4 0,0-1 0,0 1 0,0 0 0,0 0 0,0 1 0,5 4 0,-9-6 0,0 0 0,0 0 0,0 0 0,-1 1 0,1-1 0,-1 1 0,0-1 0,1 1 0,-1-1 0,0 1 0,-1 0 0,1 0 0,0-1 0,-1 1 0,0 0 0,1 5 0,-1-3 0,0 0 0,0-1 0,0 1 0,-1 0 0,1-1 0,-1 1 0,0-1 0,-1 1 0,1-1 0,-1 0 0,1 1 0,-6 7 0,3-7 0,0 0 0,-1 0 0,0 0 0,0-1 0,0 1 0,0-1 0,-1 0 0,-6 3 0,-6 5 0,-22 19 0,5-3 0,31-26 0,0 1 0,0-1 0,0 0 0,0-1 0,-1 1 0,1-1 0,-1 0 0,1 0 0,-1 0 0,-6 0 0,-51-2 0,35-1 0,-52 2 0,-84-5 0,126 2 0,1-1 0,-51-14 0,84 18 13,0-1-1,0 0 0,0 0 1,0 0-1,1-1 0,-1 1 1,0-1-1,1 0 0,-1 1 1,1-1-1,0 0 0,0 0 1,-1-1-1,1 1 1,1 0-1,-1-1 0,0 1 1,0-1-1,1 0 0,0 1 1,-1-1-1,0-5 0,-1-3-62,1 0-1,1 0 0,0 0 0,0-22 0,-1-18-1344,-1 36-5431</inkml:trace>
  <inkml:trace contextRef="#ctx0" brushRef="#br0">2081 4005 24575,'-1'-4'0,"-1"1"0,1-1 0,-1 1 0,0 0 0,1-1 0,-1 1 0,-1 0 0,1 1 0,0-1 0,-1 0 0,1 0 0,-1 1 0,0 0 0,-5-4 0,-3-3 0,3 2 0,0 0 0,-1 0 0,1 1 0,-2 1 0,1 0 0,0 0 0,-1 0 0,0 1 0,0 1 0,-1 0 0,1 0 0,-16-1 0,-9 0 0,1 2 0,-54 4 0,70-1 0,0 0 0,-1 2 0,1 0 0,0 1 0,0 0 0,-26 11 0,38-12 0,-1 0 0,1 1 0,0 0 0,0 0 0,0 0 0,0 0 0,1 1 0,0 0 0,0 0 0,0 1 0,0-1 0,1 1 0,0 0 0,0 0 0,1 0 0,-1 1 0,2-1 0,-1 1 0,-3 13 0,3-5 0,0 0 0,2 0 0,0-1 0,0 1 0,1 0 0,1 0 0,1 0 0,0 0 0,1 0 0,0-1 0,1 0 0,10 23 0,-9-26 0,0 0 0,1 0 0,1-1 0,-1 0 0,2 0 0,0 0 0,0-1 0,0 0 0,1-1 0,1 0 0,-1 0 0,1-1 0,0 0 0,1-1 0,19 9 0,-5-6 0,0-1 0,0 0 0,1-2 0,0-2 0,0 0 0,0-1 0,1-2 0,-1-1 0,1-1 0,-1-1 0,33-6 0,-36 3 0,1-1 0,-1-1 0,0-1 0,-1-1 0,1-1 0,-2-1 0,0-1 0,0-1 0,-1 0 0,-1-2 0,0 0 0,23-25 0,-22 17 0,0-2 0,-2-1 0,23-40 0,34-88 0,-74 152 0,18-39 0,-1-1 0,-2-1 0,12-57 0,-27 99 0,-1-1 0,1 0 0,-1 0 0,0 1 0,0-1 0,0 0 0,0 0 0,0 1 0,0-1 0,0 0 0,0 0 0,-1 1 0,1-1 0,-1 0 0,1 1 0,-1-1 0,0 0 0,0 1 0,0-1 0,0 1 0,0-1 0,0 1 0,0 0 0,-2-3 0,0 2 0,-1 1 0,1-1 0,0 1 0,-1-1 0,1 1 0,0 0 0,-1 1 0,1-1 0,-1 0 0,0 1 0,-5 0 0,-15 0 0,-1 1 0,1 1 0,-1 2 0,1 0 0,-40 13 0,-124 32 0,87-20 0,-167 72 0,262-98 0,0 0 0,0 1 0,0-1 0,1 1 0,-1 1 0,-7 6 0,13-11-24,0 0 0,0 1 0,-1-1 0,1 0 0,0 0 1,0 0-1,0 0 0,-1 0 0,1 1 0,0-1 0,0 0 0,0 0 0,0 0 0,0 0 0,0 1 0,-1-1 0,1 0 0,0 0 0,0 0 0,0 1 0,0-1 0,0 0 0,0 0 0,0 1 0,0-1 0,0 0 1,0 0-1,0 0 0,0 1 0,0-1 0,0 0 0,0 0 0,0 1 0,0-1 0,0 0 0,0 0 0,0 0 0,1 1 0,-1-1 0,0 0 0,0 0 0,0 0 0,0 0 0,0 1 0,0-1 0,1 0 0,-1 0 1,0 0-1,0 0 0,0 0 0,1 1 0,-1-1 0,0 0 0,0 0 0,0 0 0,1 0 0,7 3-6802</inkml:trace>
  <inkml:trace contextRef="#ctx0" brushRef="#br0" timeOffset="2586.61">1834 3934 24575,'-1'-15'0,"0"0"0,0 0 0,-2 0 0,0 0 0,-7-21 0,-33-64 0,22 53 0,14 27 0,0 0 0,2-1 0,1 1 0,-3-33 0,0 3 0,13 61 0,-1 0 0,1-1 0,0 0 0,1 0 0,14 16 0,-20-25 0,0 0 0,0-1 0,0 1 0,0-1 0,0 0 0,1 1 0,-1-1 0,0 0 0,0 0 0,0 1 0,1-1 0,-1 0 0,0 0 0,0-1 0,1 1 0,-1 0 0,0 0 0,0 0 0,0-1 0,1 1 0,-1-1 0,0 1 0,0-1 0,0 1 0,0-1 0,0 0 0,0 1 0,0-1 0,0 0 0,0 0 0,0 0 0,0 0 0,-1 0 0,1 0 0,1-1 0,3-5 0,0 0 0,0-1 0,5-12 0,29-79 0,-37 103 0,-1 0 0,1 0 0,0 0 0,-1 0 0,0 1 0,1 4 0,4 22 0,2 1 0,1-2 0,16 40 0,-24-69 0,-1-1 0,0 1 0,0 0 0,1 0 0,-1-1 0,0 1 0,1-1 0,-1 1 0,0 0 0,1-1 0,-1 1 0,1-1 0,-1 1 0,1-1 0,-1 1 0,1-1 0,0 1 0,-1-1 0,1 1 0,0-1 0,-1 0 0,1 1 0,0-1 0,-1 0 0,1 0 0,0 0 0,-1 0 0,1 1 0,1-1 0,-1-1 0,1 1 0,-1-1 0,0 0 0,0 1 0,0-1 0,1 0 0,-1 0 0,0 0 0,0 0 0,0 0 0,0 0 0,0 0 0,-1 0 0,2-2 0,4-7 0,0-1 0,8-19 0,-13 26 0,12-27 0,-8 15 0,2 0 0,13-23 0,-20 38 0,0 1 0,0-1 0,0 1 0,1-1 0,-1 1 0,0 0 0,1-1 0,-1 1 0,0 0 0,1-1 0,-1 1 0,0 0 0,1 0 0,-1-1 0,1 1 0,-1 0 0,1 0 0,-1 0 0,0-1 0,1 1 0,-1 0 0,1 0 0,-1 0 0,1 0 0,-1 0 0,1 0 0,-1 0 0,1 0 0,-1 0 0,1 0 0,-1 0 0,0 0 0,1 1 0,-1-1 0,1 0 0,-1 0 0,1 0 0,-1 1 0,0-1 0,1 0 0,-1 0 0,1 1 0,-1-1 0,0 0 0,1 1 0,-1-1 0,0 0 0,0 1 0,1-1 0,-1 1 0,0-1 0,0 0 0,1 1 0,-1 0 0,13 26 0,-3 6 0,-2 0 0,5 41 0,7 31 0,-20-104 0,0 1 0,1-1 0,-1 1 0,1-1 0,-1 0 0,1 1 0,-1-1 0,1 0 0,0 0 0,-1 1 0,1-1 0,0 0 0,0 0 0,0 0 0,0 0 0,2 2 0,-3-3 0,1 0 0,-1 0 0,1 0 0,0 0 0,-1 0 0,1 0 0,-1 0 0,1 0 0,-1 0 0,1 0 0,0 0 0,-1-1 0,1 1 0,-1 0 0,1 0 0,-1 0 0,1-1 0,-1 1 0,1 0 0,-1-1 0,1 1 0,-1 0 0,0-1 0,1 1 0,-1-1 0,1 1 0,-1-1 0,4-5 0,0 1 0,0-1 0,-1 0 0,0 0 0,3-9 0,82-266 0,-62 193 0,-19 70 0,-6 18 0,-1 0 0,0 0 0,0-1 0,0 1 0,0 0 0,1 0 0,-1 0 0,0 0 0,0-1 0,0 1 0,1 0 0,-1 0 0,0 0 0,0 0 0,1 0 0,-1 0 0,0 0 0,0 0 0,1 0 0,-1-1 0,0 1 0,0 0 0,1 0 0,-1 0 0,0 1 0,1-1 0,-1 0 0,0 0 0,0 0 0,1 0 0,-1 0 0,0 0 0,2 2 0,-1-1 0,1 1 0,-1 0 0,1 0 0,-1 0 0,0 0 0,0 0 0,0 0 0,0 0 0,-1 0 0,2 3 0,4 18 0,-1-1 0,-1 1 0,1 40 0,-2-31 0,6 36 0,2-16-1365,-7-31-5461</inkml:trace>
  <inkml:trace contextRef="#ctx0" brushRef="#br0" timeOffset="4106.28">1675 4464 24575,'1'-16'0,"0"0"0,2 0 0,0 1 0,1-1 0,0 1 0,1 0 0,1 0 0,0 1 0,2-1 0,-1 2 0,16-23 0,-14 26 0,-3 11 0,-2 24 0,12 706 0,-17-543 0,1-178 0,0-1 0,1 1 0,0-1 0,1 0 0,0 1 0,1-1 0,-1 0 0,6 10 0,-8-18 0,0-1 0,0 0 0,0 0 0,0 0 0,0 1 0,0-1 0,0 0 0,0 0 0,0 1 0,1-1 0,-1 0 0,0 0 0,0 0 0,0 1 0,0-1 0,0 0 0,0 0 0,1 0 0,-1 0 0,0 1 0,0-1 0,0 0 0,0 0 0,1 0 0,-1 0 0,0 0 0,0 0 0,0 1 0,1-1 0,-1 0 0,0 0 0,0 0 0,1 0 0,-1 0 0,0 0 0,0 0 0,0 0 0,1 0 0,-1 0 0,0 0 0,0 0 0,1 0 0,-1 0 0,0 0 0,0-1 0,0 1 0,1 0 0,-1 0 0,0 0 0,0 0 0,6-15 0,-3-21 0,-3 33 0,-1-226 0,-5 194-1365,2 23-5461</inkml:trace>
  <inkml:trace contextRef="#ctx0" brushRef="#br0" timeOffset="4692.74">1798 4957 24575,'-31'0'0,"1"1"0,0 2 0,0 1 0,-36 11 0,44-9 0,0 2 0,1 0 0,0 2 0,1 0 0,0 1 0,-24 17 0,12-4 0,-6 5 0,-81 44 0,99-62-1365,4-2-5461</inkml:trace>
  <inkml:trace contextRef="#ctx0" brushRef="#br0" timeOffset="5356.33">1657 4744 24575,'41'3'0,"0"1"0,-1 3 0,0 1 0,56 20 0,-30-10 0,377 94 0,7-31 0,-371-74 0,-76-7 46,7 1 235,-10-1-313,0 1 0,1-1 0,-1 0 0,0 0 0,0 0 0,0 0 0,0 0 1,0 1-1,0-1 0,0 0 0,0 0 0,0 0 0,0 0 0,0 0 0,0 1 0,0-1 0,0 0 0,0 0 0,0 0 0,0 0 1,0 0-1,-1 1 0,1-1 0,0 0 0,0 0 0,0 0 0,0 0 0,0 0 0,0 0 0,0 1 0,0-1 0,0 0 0,-1 0 1,1 0-1,0 0 0,0 0 0,0 0 0,0 0 0,0 0 0,0 0 0,-1 0 0,1 0 0,0 0 0,0 0 0,0 1 0,0-1 1,-1 0-1,1 0 0,0 0 0,0 0 0,0-1 0,-1 1 0,-12 7-6794</inkml:trace>
  <inkml:trace contextRef="#ctx0" brushRef="#br0" timeOffset="6084.72">1834 5255 24575,'-2'0'0,"0"0"0,0 1 0,0 0 0,0 0 0,0-1 0,0 1 0,1 0 0,-1 0 0,0 1 0,0-1 0,1 0 0,-2 2 0,-12 8 0,-68 21 0,61-25 0,0 1 0,1 1 0,0 1 0,1 1 0,-29 19 0,35-18 0,-1 0 0,2 1 0,0 0 0,0 1 0,1 0 0,1 1 0,0 1 0,2 0 0,-1 0 0,2 0 0,-8 21 0,-14 36-1365,21-53-5461</inkml:trace>
  <inkml:trace contextRef="#ctx0" brushRef="#br0" timeOffset="6764.6">1728 5398 24575,'3'-1'0,"0"0"0,1 0 0,-1 0 0,0-1 0,0 1 0,1-1 0,-1 1 0,5-5 0,8-4 0,-6 6 0,0 0 0,0 0 0,0 1 0,0 1 0,0 0 0,1 0 0,-1 1 0,1 0 0,-1 1 0,1 0 0,0 0 0,-1 1 0,1 1 0,-1 0 0,0 0 0,15 6 0,40 15 0,103 52 0,56 49 0,57 28 0,-230-129 214,68 35-1793,-102-47-5247</inkml:trace>
  <inkml:trace contextRef="#ctx0" brushRef="#br0" timeOffset="12787.48">6808 4780 24575,'-364'0'-125,"-1242"-14"-1147,-33-7 2614,1699 19-1287,128 4-55,-173 0 0,0 1 0,-1 0 0,18 6 0,-17-4 0,0-1 0,-1 0 0,17 1 0,-26-5 35,-2 0-143,-1 0 1,1 0-1,0 0 0,-1 1 1,1-1-1,0 1 0,-1 0 0,1 0 1,-1 0-1,1 0 0,-1 0 1,5 3-1</inkml:trace>
  <inkml:trace contextRef="#ctx0" brushRef="#br0" timeOffset="15403.21">7302 4622 24575,'-2'2'0,"0"0"0,0 1 0,1-1 0,-1 1 0,1 0 0,-1-1 0,1 1 0,0 0 0,-1 5 0,-1 2 0,-125 475 0,123-459 0,-6 33 0,10-54 0,1 0 0,-1 1 0,1-1 0,1 0 0,-1 1 0,1-1 0,2 11 0,-2-14 0,0 0 0,0-1 0,0 1 0,1 0 0,-1 0 0,0-1 0,1 1 0,-1-1 0,1 0 0,0 1 0,-1-1 0,1 0 0,0 0 0,0 0 0,0 0 0,-1 0 0,1 0 0,0-1 0,0 1 0,0-1 0,0 1 0,1-1 0,2 1 0,7 0 0,1-1 0,22-1 0,-19 0 0,57 1 0,57-4 0,-115 1 0,1-1 0,-1 0 0,0-1 0,-1-1 0,1 0 0,15-10 0,-15 9 0,0 0 0,-4 2 0,-1 0 0,0-1 0,0 1 0,13-12 0,-20 14 0,0 0 0,0 0 0,-1 0 0,1 0 0,-1 0 0,0-1 0,0 1 0,0-1 0,-1 1 0,1-1 0,-1 0 0,1 1 0,-1-1 0,-1 0 0,1 0 0,0 0 0,-1-4 0,0 3 0,2-22 0,-4-41 0,1 60 0,1 1 0,-2 0 0,1 0 0,-1 0 0,0 0 0,0 0 0,-1 1 0,0-1 0,0 1 0,-1-1 0,-4-6 0,7 12 0,0 0 0,1 1 0,-1-1 0,0 0 0,0 0 0,0 0 0,0 0 0,1 0 0,-1 1 0,0-1 0,0 0 0,-1 1 0,1-1 0,0 1 0,0-1 0,0 1 0,0 0 0,-2-1 0,2 1 0,0 0 0,1 1 0,-1-1 0,0 0 0,1 0 0,-1 1 0,1-1 0,-1 1 0,0-1 0,1 0 0,-1 1 0,1-1 0,-1 1 0,1-1 0,-1 1 0,1-1 0,-1 1 0,1 0 0,0-1 0,-1 1 0,1-1 0,-1 2 0,-1 3 0,1 1 0,-1-1 0,1 1 0,0-1 0,0 1 0,0 6 0,1 315 0,2-150 0,-2-148 0,17-59-1365,-10 17-5461</inkml:trace>
  <inkml:trace contextRef="#ctx0" brushRef="#br0" timeOffset="17164.51">7919 4693 24575,'13'326'0,"2"-182"0,-10-94 0,-4 100 0,0 7 0,-1-156 0,0 0 0,0 0 0,0 0 0,0 0 0,0 1 0,1-1 0,-1 0 0,0 0 0,1 0 0,-1 0 0,1 0 0,-1 0 0,1 0 0,-1 0 0,1 0 0,1 1 0,-2-2 0,1 1 0,-1-1 0,0 0 0,1 0 0,-1 0 0,1 0 0,-1 0 0,0 0 0,1 0 0,-1 0 0,1 0 0,-1 0 0,1 0 0,-1-1 0,0 1 0,1 0 0,-1 0 0,1 0 0,-1 0 0,0-1 0,1 1 0,-1 0 0,0 0 0,1-1 0,-1 1 0,0 0 0,1-1 0,-1 1 0,4-4 0,-1 0 0,0 0 0,0-1 0,-1 1 0,4-8 0,28-71 0,31-123 0,-27 77 0,-35 121 0,0 1 0,0-1 0,1 1 0,0 0 0,1 0 0,-1 0 0,1 1 0,12-12 0,-16 16 0,1 0 0,0 1 0,-1-1 0,1 1 0,0-1 0,0 1 0,0 0 0,0 0 0,0 0 0,0 0 0,0 0 0,1 0 0,-1 0 0,0 1 0,0-1 0,1 1 0,-1 0 0,0-1 0,1 1 0,-1 0 0,0 0 0,1 1 0,-1-1 0,0 0 0,0 1 0,1 0 0,-1-1 0,0 1 0,0 0 0,0 0 0,0 0 0,0 0 0,0 1 0,0-1 0,3 3 0,-3-2 0,0 1 0,0-1 0,0 1 0,-1-1 0,1 1 0,-1-1 0,0 1 0,0 0 0,0 0 0,0-1 0,0 1 0,-1 0 0,1 0 0,-1 3 0,1 46 0,-2-34 0,-1 292-1365</inkml:trace>
  <inkml:trace contextRef="#ctx0" brushRef="#br0" timeOffset="19228.12">8661 5081 24575,'1'12'0,"0"1"0,1-1 0,1 0 0,6 20 0,3 10 0,-9-28 0,0 0 0,1-1 0,0 1 0,1-1 0,8 14 0,-11-23 0,0-1 0,0 0 0,1 1 0,-1-1 0,1 0 0,0 0 0,0 0 0,0-1 0,0 1 0,0-1 0,1 0 0,-1 1 0,1-2 0,-1 1 0,1 0 0,0-1 0,0 1 0,0-1 0,0 0 0,0-1 0,0 1 0,4 0 0,2-1 0,0 0 0,0 0 0,0 0 0,0-2 0,0 1 0,0-1 0,0 0 0,-1-1 0,1 0 0,-1-1 0,0 0 0,0-1 0,0 1 0,0-2 0,12-9 0,16-14 0,-2-1 0,36-41 0,-67 66 0,-1 0 0,0 0 0,0 0 0,0 0 0,0 0 0,-1 0 0,0-1 0,0 0 0,-1 1 0,1-1 0,-1 0 0,0-6 0,1-13 0,-2-38 0,-1 37 0,1 17 0,0 1 0,0 0 0,-1-1 0,0 1 0,-1 0 0,0 0 0,0 0 0,0 0 0,-1 0 0,0 0 0,-1 1 0,0 0 0,0-1 0,-1 1 0,1 1 0,-1-1 0,-1 1 0,0 0 0,1 0 0,-2 0 0,1 1 0,-1 0 0,1 0 0,-14-6 0,8 5 0,0 1 0,0 0 0,-1 1 0,0 0 0,1 1 0,-1 0 0,-14 0 0,-2 1 0,0 1 0,-33 4 0,51-1 0,1 1 0,0 0 0,1 0 0,-1 1 0,0 1 0,1-1 0,0 1 0,0 1 0,1 0 0,-1 0 0,1 1 0,1 0 0,-14 15 0,18-18 0,0 0 0,1 0 0,0 0 0,0 0 0,0 1 0,1-1 0,-1 0 0,1 1 0,0-1 0,0 1 0,0 8 0,0 8 0,3 29 0,0-16 0,2-2-1365,0-21-5461</inkml:trace>
  <inkml:trace contextRef="#ctx0" brushRef="#br0" timeOffset="21136.36">9841 4834 24575,'-72'198'0,"54"-140"0,-15 87 0,31-132 0,0-1 0,1 0 0,0 0 0,1 1 0,2 16 0,-2-27 0,0 1 0,1 0 0,0-1 0,-1 1 0,1-1 0,0 1 0,0-1 0,0 1 0,1-1 0,-1 0 0,1 1 0,-1-1 0,1 0 0,0 0 0,-1 0 0,1 0 0,0-1 0,0 1 0,1 0 0,-1-1 0,0 1 0,1-1 0,-1 0 0,0 0 0,1 0 0,-1 0 0,1 0 0,0-1 0,4 2 0,29 1 0,0-2 0,46-4 0,-6 1 0,-37 0 0,-25 1 0,1 0 0,0 1 0,-1 1 0,1 0 0,18 4 0,-29-3 0,1 0 0,0-1 0,0 2 0,-1-1 0,0 1 0,1-1 0,-1 1 0,0 0 0,0 1 0,0-1 0,-1 1 0,1-1 0,-1 1 0,0 0 0,0 0 0,0 1 0,2 4 0,-2-2 0,-1-1 0,1 1 0,-1 0 0,0 0 0,-1 0 0,1 1 0,-1-1 0,-1 0 0,0 0 0,0 1 0,-1 8 0,1-14 0,-1 1 0,1-1 0,-1 1 0,0-1 0,0 1 0,0-1 0,0 1 0,0-1 0,-1 0 0,1 0 0,-1 0 0,1 1 0,-1-2 0,0 1 0,0 0 0,0 0 0,0 0 0,0-1 0,0 1 0,0-1 0,0 0 0,-1 0 0,1 0 0,-1 0 0,1 0 0,-1 0 0,1 0 0,-4 0 0,-8 1 0,1 0 0,-1-1 0,0-1 0,-16-1 0,13 0 0,-9-1 0,1-2 0,-1-1 0,1-1 0,1-1 0,-39-17 0,15 7 0,-32-19 0,55 24 0,-33-12 0,21 15 0,28 8 0,1-1 0,-1 0 0,1-1 0,-12-5 0,10 4 0,2 0 0,0 1 0,1-1 0,-1-1 0,-7-5 0,14 10 0,1-1 0,-1 1 0,0-1 0,1 1 0,-1-1 0,1 1 0,-1-1 0,1 0 0,-1 1 0,1-1 0,0 0 0,-1 1 0,1-1 0,0 0 0,-1 0 0,1 1 0,0-1 0,0 0 0,0 0 0,0 0 0,0-1 0,0 1 0,1 0 0,-1 0 0,1 0 0,-1 0 0,1 0 0,0 1 0,0-1 0,-1 0 0,1 0 0,0 0 0,0 1 0,0-1 0,0 0 0,0 1 0,0-1 0,0 1 0,0-1 0,0 1 0,2-1 0,14-4-1365,1 2-5461</inkml:trace>
  <inkml:trace contextRef="#ctx0" brushRef="#br0" timeOffset="22794.26">10635 4851 24575,'0'438'0,"1"-420"0,1 0 0,0-1 0,2 1 0,6 18 0,6 37 0,-15-70 0,0 0 0,-1-1 0,1 1 0,0 0 0,0-1 0,0 1 0,0-1 0,1 0 0,-1 1 0,1-1 0,-1 0 0,1 0 0,0 0 0,0 0 0,0 0 0,0 0 0,0 0 0,0-1 0,1 1 0,-1-1 0,1 0 0,-1 1 0,1-1 0,-1 0 0,1-1 0,-1 1 0,1 0 0,4 0 0,9 1 0,-1-1 0,1 0 0,0-2 0,16-1 0,-2 0 0,1 1 0,0-2 0,47-10 0,-75 12 0,-1 0 0,1 0 0,-1 0 0,1 0 0,-1 0 0,1-1 0,-1 1 0,0-1 0,1 0 0,-1 1 0,0-1 0,0 0 0,0 0 0,0 0 0,-1-1 0,1 1 0,-1 0 0,1-1 0,-1 1 0,0-1 0,0 1 0,0-1 0,0 1 0,0-1 0,0 0 0,-1-2 0,2-9 0,0 0 0,-2 0 0,-1-28 0,0 20 0,1 18-47,0 0 0,0 0 0,0 0 0,-1 0 0,1 0 0,-1 0 0,0 0 0,0 0 0,0 0-1,-1 0 1,1 0 0,-1 1 0,0-1 0,0 1 0,0-1 0,-1 1 0,1 0 0,-1 0 0,0 0 0,1 0 0,-1 0 0,-1 1-1,1 0 1,0-1 0,-1 1 0,1 0 0,-1 0 0,-6-2 0,-1 0-6779</inkml:trace>
  <inkml:trace contextRef="#ctx0" brushRef="#br0" timeOffset="24048.94">10494 5097 24575,'0'-2'0,"0"0"0,1 0 0,0 0 0,-1 0 0,1 0 0,0 1 0,0-1 0,0 0 0,0 1 0,0-1 0,0 0 0,0 1 0,1-1 0,-1 1 0,3-2 0,25-20 0,-23 19 0,1-2 0,0-1 0,0 1 0,0-2 0,8-10 0,-8 9 0,0 1 0,14-13 0,-18 18 0,0 1 0,0 0 0,0 0 0,1 0 0,-1 0 0,1 1 0,-1-1 0,1 1 0,0 0 0,-1 0 0,7-1 0,6 1-1365,-1 0-5461</inkml:trace>
  <inkml:trace contextRef="#ctx0" brushRef="#br0" timeOffset="27415.38">2433 986 24575,'25'-10'0,"0"0"0,1 1 0,1 2 0,-1 0 0,31-2 0,-15 2 0,409-68 0,329-67 0,-617 104 0,296-29 0,267 58 0,-603 11 0,-116-2-74,0-1-1,0 0 0,0 0 0,13-4 1,-12 3-918,4-2-5834</inkml:trace>
  <inkml:trace contextRef="#ctx0" brushRef="#br0" timeOffset="29489.45">5821 404 24575,'0'392'0,"3"-369"0,-3-23 0,0 1 0,0-1 0,0 0 0,0 0 0,0 0 0,0 0 0,1 0 0,-1 1 0,0-1 0,0 0 0,0 0 0,0 0 0,0 0 0,0 0 0,1 0 0,-1 0 0,0 0 0,0 1 0,0-1 0,0 0 0,0 0 0,1 0 0,-1 0 0,0 0 0,0 0 0,0 0 0,0 0 0,1 0 0,-1 0 0,0 0 0,0 0 0,0 0 0,0 0 0,1 0 0,-1 0 0,0 0 0,0-1 0,0 1 0,10-11 0,161-232 0,-150 222 0,-21 21 0,0 0 0,0 0 0,0 0 0,0 0 0,0 0 0,1 0 0,-1 0 0,0 0 0,0 0 0,0 0 0,0 0 0,0 0 0,0 0 0,0 0 0,0 0 0,0 0 0,1 0 0,-1 0 0,0 0 0,0 0 0,0 0 0,0 0 0,0 0 0,0 0 0,0 0 0,0 0 0,0 0 0,1 0 0,-1 0 0,0 0 0,0 0 0,0 0 0,0 0 0,0 0 0,0 0 0,0 0 0,0 1 0,0-1 0,0 0 0,0 0 0,0 0 0,0 0 0,1 0 0,-1 0 0,0 0 0,0 0 0,0 0 0,0 1 0,0-1 0,0 0 0,0 0 0,0 0 0,0 0 0,0 0 0,0 0 0,0 0 0,0 0 0,0 0 0,0 1 0,0-1 0,0 0 0,-1 0 0,-5 18 0,-47 87 0,-97 144 0,149-248 0,-3 6 0,-1 0 0,0-1 0,0 0 0,-10 10 0,14-16 0,0 1 0,0 0 0,1-1 0,-1 1 0,0-1 0,0 1 0,0-1 0,0 1 0,0-1 0,1 0 0,-1 1 0,0-1 0,0 0 0,0 0 0,0 1 0,0-1 0,0 0 0,0 0 0,0 0 0,0-1 0,0 1 0,0 0 0,0 0 0,0 0 0,0-1 0,0 1 0,0 0 0,0-1 0,0 1 0,0-1 0,1 1 0,-1-1 0,0 1 0,0-1 0,1 0 0,-1 1 0,0-1 0,0 0 0,1 0 0,-1 0 0,1 1 0,-1-1 0,1 0 0,-1 0 0,1 0 0,-1-2 0,-7-15 96,1-1-1,-9-34 0,-2-5-1746,9 35-5175</inkml:trace>
  <inkml:trace contextRef="#ctx0" brushRef="#br0" timeOffset="30440.11">6243 581 24575,'1'23'0,"7"39"0,1 11 0,-9-73 0,0 0 0,0 0 0,0 0 0,0 1 0,0-1 0,0 0 0,0 0 0,0 0 0,-1 0 0,1 0 0,0 1 0,0-1 0,0 0 0,0 0 0,0 0 0,0 0 0,0 0 0,0 1 0,0-1 0,1 0 0,-1 0 0,0 0 0,0 0 0,0 0 0,0 1 0,0-1 0,0 0 0,0 0 0,0 0 0,0 0 0,0 0 0,0 0 0,1 0 0,-1 1 0,0-1 0,0 0 0,0 0 0,0 0 0,0 0 0,0 0 0,1 0 0,-1 0 0,0 0 0,0 0 0,0 0 0,0 0 0,0 0 0,1 0 0,-1 0 0,0 0 0,0 0 0,0 0 0,0 0 0,1 0 0,7-10 0,9-23 0,-14 27 0,62-110 342,-54 100-684,0 1 1,1 0 0,1 1-1,28-25 1,-28 28-6485</inkml:trace>
  <inkml:trace contextRef="#ctx0" brushRef="#br0" timeOffset="32044.5">6702 492 24575,'-3'1'0,"1"0"0,0 0 0,0 0 0,-1 0 0,1 0 0,0 0 0,0 0 0,0 1 0,0-1 0,0 1 0,1 0 0,-1-1 0,-2 4 0,-9 6 0,-1-1 0,0 0 0,1 1 0,0 1 0,-19 20 0,26-24 0,0 1 0,1-1 0,-1 1 0,2 0 0,-1 1 0,1-1 0,1 1 0,0-1 0,-3 14 0,1-2 0,3-13 0,0 0 0,0 0 0,1 1 0,-1 14 0,2-21 0,0 0 0,1 0 0,-1 0 0,0 0 0,1 0 0,-1 0 0,1 0 0,0 0 0,-1-1 0,1 1 0,0 0 0,0 0 0,0 0 0,1-1 0,-1 1 0,0-1 0,1 1 0,-1-1 0,1 1 0,-1-1 0,1 0 0,-1 0 0,1 0 0,3 2 0,6 2 0,0-1 0,1 0 0,-1-1 0,1 0 0,22 2 0,-29-4 0,0 0 0,-1-1 0,1 0 0,0 0 0,0 0 0,-1-1 0,1 0 0,0 1 0,-1-2 0,1 1 0,-1 0 0,1-1 0,-1 0 0,1 0 0,-1 0 0,0-1 0,6-5 0,-7 5 0,0 0 0,-1-1 0,0 1 0,0-1 0,0 0 0,0 0 0,-1 1 0,1-1 0,0-7 0,7-41 0,-6 33 0,-1 0 69,0 0-1,0-1 0,-2 1 0,-2-23 1,0 30-259,0 1 0,0 0 1,-1 0-1,-1-1 0,1 2 1,-2-1-1,0 0 1,-7-11-1,5 11-6636</inkml:trace>
  <inkml:trace contextRef="#ctx0" brushRef="#br0" timeOffset="33051.96">7090 0 24575,'0'565'0,"-1"-547"0,-1-1 0,-5 22 0,4-20 0,-3 31 0,6-43-341,-1 1 0,0 0-1,-4 14 1,2-11-6485</inkml:trace>
  <inkml:trace contextRef="#ctx0" brushRef="#br0" timeOffset="34654.13">7249 492 24575,'-12'0'0,"1"1"0,-1 0 0,1 0 0,0 1 0,-1 1 0,1-1 0,0 2 0,1 0 0,-1 0 0,0 1 0,1 0 0,0 1 0,1 0 0,-1 0 0,-10 11 0,7-7 0,0-1 0,0-1 0,-1 1 0,-24 9 0,33-15 0,4-3 0,0 0 0,0 1 0,0-1 0,0 1 0,0-1 0,0 1 0,0 0 0,0-1 0,0 1 0,0 0 0,0 0 0,0-1 0,0 1 0,-1 2 0,2-3 0,1 1 0,-1-1 0,0 0 0,0 1 0,0-1 0,0 0 0,1 1 0,-1-1 0,0 0 0,0 0 0,0 1 0,1-1 0,-1 0 0,0 0 0,1 1 0,-1-1 0,0 0 0,0 0 0,1 0 0,-1 0 0,0 0 0,1 1 0,-1-1 0,0 0 0,1 0 0,-1 0 0,0 0 0,1 0 0,-1 0 0,1 0 0,40 2 0,-37-2 0,20 0 0,-1-1 0,1-1 0,0-2 0,-1 0 0,30-9 0,-30 5 0,-12 4 0,0 0 0,0 1 0,1 1 0,19-3 0,-28 5 0,1 0 0,-1 0 0,1 0 0,0 1 0,-1-1 0,1 1 0,-1 0 0,1 0 0,-1 1 0,1-1 0,-1 1 0,0-1 0,0 1 0,0 0 0,0 0 0,0 1 0,0-1 0,0 0 0,2 5 0,31 41 0,-28-35 0,1-1 0,16 19 0,-11-17-1365,-3-3-5461</inkml:trace>
  <inkml:trace contextRef="#ctx0" brushRef="#br0" timeOffset="36450.66">7672 566 24575,'0'-2'0,"0"1"0,1-1 0,-1 0 0,1 0 0,0 0 0,-1 0 0,1 1 0,0-1 0,0 0 0,0 1 0,0-1 0,1 1 0,-1-1 0,0 1 0,4-3 0,24-18 0,62-29 0,-59 35 0,0-2 0,-1-1 0,52-43 0,-80 59 0,-1-1 0,1 1 0,-1-1 0,0 0 0,0 0 0,0 1 0,0-1 0,-1-1 0,0 1 0,0 0 0,0 0 0,0 0 0,0-1 0,-1-7 0,0-8 0,-3-36 0,2 50 0,1 3 0,0 1 0,0-1 0,-1 1 0,1-1 0,-1 1 0,0-1 0,1 0 0,-1 1 0,0 0 0,-1-1 0,1 1 0,0 0 0,-1 0 0,1-1 0,-1 1 0,1 0 0,-1 0 0,0 1 0,0-1 0,0 0 0,-3-1 0,1 1 0,-1 0 0,0 1 0,0-1 0,0 1 0,0 0 0,0 1 0,0-1 0,0 1 0,-10 0 0,4 0 0,1 1 0,-1 0 0,1 0 0,-1 1 0,-15 4 0,22-4 0,0 0 0,0 0 0,1 0 0,-1 0 0,1 0 0,-1 0 0,1 1 0,0 0 0,0 0 0,0 0 0,1 0 0,-1 0 0,1 0 0,-1 1 0,1-1 0,0 1 0,-2 5 0,-2 8 0,0 0 0,2 0 0,0 0 0,0 1 0,-1 33 0,7 92 0,-1-116 0,-1-12 0,1 0 0,1 1 0,0-1 0,1 0 0,0 0 0,1 0 0,1-1 0,1 1 0,0-1 0,0 0 0,11 16 0,-14-27 0,1 1 0,-1-1 0,1 0 0,-1 0 0,1 0 0,0-1 0,0 1 0,0-1 0,0 0 0,1 0 0,-1 0 0,1-1 0,5 2 0,10 1 0,36 4 0,-32-6 0,-15-1-195,0 0 0,0-1 0,1-1 0,-1 1 0,0-2 0,11-2 0,-7 1-6631</inkml:trace>
  <inkml:trace contextRef="#ctx0" brushRef="#br0" timeOffset="37712.8">8307 229 24575,'16'189'0,"-4"-87"0,12 106 0,-23-305 0,-2 52 0,-1-33 0,3 69 0,0 1 0,0-1 0,0 1 0,1 0 0,0 0 0,7-15 0,-6 17 0,1 0 0,0 0 0,0 1 0,1 0 0,-1-1 0,1 1 0,1 1 0,-1-1 0,0 1 0,13-7 0,6-2 0,36-15 0,-43 20 0,-16 8 0,1-1 0,-1 1 0,1-1 0,-1 1 0,1 0 0,-1-1 0,1 1 0,-1 0 0,1 0 0,-1 0 0,1 0 0,-1 0 0,1 0 0,-1 1 0,1-1 0,-1 0 0,1 1 0,-1-1 0,0 1 0,1 0 0,-1-1 0,0 1 0,1 0 0,-1 0 0,0 0 0,0 0 0,0 0 0,0 0 0,0 0 0,0 0 0,0 0 0,1 3 0,3 4 0,0 1 0,0-1 0,-2 1 0,5 12 0,0 0 0,5 7 0,-2 1 0,-1 0 0,-1 0 0,-1 1 0,4 35 0,-9-46 0,8 30 0,-6-32 0,5 34 0,-13-23-1365,0-17-5461</inkml:trace>
  <inkml:trace contextRef="#ctx0" brushRef="#br0" timeOffset="39522.39">9841 530 24575,'-108'-9'0,"3"0"0,94 8 0,8 1 0,-1 0 0,1 0 0,0 0 0,0 0 0,0 0 0,0 1 0,-1-1 0,1 1 0,-4 1 0,7-2 0,0 0 0,0 0 0,0 0 0,0 0 0,-1 0 0,1 0 0,0 0 0,0 0 0,0 0 0,0 1 0,0-1 0,0 0 0,-1 0 0,1 0 0,0 0 0,0 0 0,0 0 0,0 0 0,0 0 0,0 0 0,0 0 0,0 1 0,0-1 0,0 0 0,-1 0 0,1 0 0,0 0 0,0 0 0,0 0 0,0 1 0,0-1 0,0 0 0,0 0 0,0 0 0,0 0 0,0 0 0,0 0 0,0 1 0,0-1 0,0 0 0,0 0 0,0 0 0,0 0 0,0 0 0,1 0 0,-1 1 0,0-1 0,0 0 0,8 4 0,12 1 0,-15-5 0,0 1 0,0 0 0,0-1 0,0 0 0,1 0 0,-1-1 0,0 0 0,0 0 0,0 0 0,0 0 0,0-1 0,0 1 0,7-5 0,-11 5 0,0 1 0,-1 0 0,1-1 0,-1 1 0,1 0 0,0-1 0,-1 1 0,1 0 0,0 0 0,0-1 0,-1 1 0,1 0 0,0 0 0,-1 0 0,1 0 0,0 0 0,0 0 0,-1 0 0,1 0 0,0 0 0,-1 0 0,1 1 0,0-1 0,0 0 0,0 1 0,0 0 0,0 0 0,0-1 0,0 1 0,-1 0 0,1 0 0,0 0 0,0 0 0,-1 1 0,1-1 0,-1 0 0,1 0 0,-1 0 0,1 3 0,1 5 0,-1 1 0,0 0 0,0 12 0,-1-13 0,13 336 0,-11-305 0,1 0 0,-5 77 0,2-115 0,0 0 0,0 1 0,-1-1 0,1 0 0,-1 0 0,1 0 0,-1 0 0,0 0 0,0 0 0,0 0 0,0 0 0,0 0 0,-1 0 0,1 0 0,0-1 0,-1 1 0,0 0 0,1-1 0,-1 0 0,0 1 0,0-1 0,1 0 0,-1 0 0,0 0 0,0 0 0,0 0 0,-1 0 0,1-1 0,0 1 0,0 0 0,-3-1 0,0 0 0,0 1 0,0-2 0,0 1 0,1-1 0,-1 1 0,0-1 0,0-1 0,1 1 0,-1 0 0,1-1 0,-1 0 0,1 0 0,-8-6 0,-16-15 0,1 0 0,1-2 0,2-1 0,0-1 0,-20-32 0,40 54-85,1 0 0,-1-1-1,1 0 1,0 0 0,1 0-1,-1 0 1,1 0 0,0-1-1,1 1 1,0-1 0,0 1-1,0-1 1,1 1 0,0-1-1,1-10 1</inkml:trace>
  <inkml:trace contextRef="#ctx0" brushRef="#br0" timeOffset="40699.19">10177 827 24575,'1'-1'0,"0"-1"0,0 0 0,0 1 0,0-1 0,0 0 0,1 1 0,-1-1 0,1 1 0,-1 0 0,1 0 0,-1-1 0,1 1 0,0 0 0,3-1 0,2-3 0,6-5 0,-1-2 0,0 1 0,-1-1 0,-1-1 0,0 0 0,0-1 0,-1 0 0,-1 0 0,0-1 0,10-28 0,-12 25 0,0-1 0,-1 0 0,-1-1 0,-1 1 0,-1-1 0,0 0 0,-1 1 0,-4-37 0,2 54 0,1 0 0,-1 0 0,1 0 0,-1 0 0,0 1 0,0-1 0,0 0 0,0 0 0,0 1 0,0-1 0,0 1 0,0-1 0,-1 1 0,1-1 0,0 1 0,-1 0 0,1 0 0,-1 0 0,0 0 0,1 0 0,-1 0 0,0 0 0,0 0 0,0 1 0,1-1 0,-1 1 0,0-1 0,0 1 0,0 0 0,-2-1 0,-9 0 0,0 1 0,-1 0 0,-19 3 0,9-1 0,18-2 0,-1 0 0,0 0 0,1 1 0,-1 0 0,0 0 0,-7 3 0,12-3 0,-1 0 0,1 0 0,0 0 0,-1 0 0,1 1 0,0-1 0,0 1 0,0 0 0,0-1 0,1 1 0,-1 0 0,0 0 0,1 0 0,0 1 0,-1-1 0,1 0 0,-2 4 0,-1 5 0,0 0 0,1 1 0,0-1 0,1 1 0,-1 16 0,1 62 0,2-58 0,0 2 0,2 1 0,2-1 0,1 0 0,1 0 0,17 48 0,-22-78 0,0 1 0,1-1 0,0 0 0,0 0 0,0 0 0,0 0 0,1 0 0,-1 0 0,1-1 0,0 1 0,0-1 0,1 0 0,3 4 0,-3-5 0,0 0 0,0 0 0,0 0 0,0-1 0,1 1 0,-1-1 0,0 0 0,1-1 0,-1 1 0,1-1 0,-1 1 0,1-1 0,5-1 0,-1 0-54,0 0-1,0-1 0,1 0 1,-1-1-1,0 0 1,-1 0-1,1-1 0,-1 0 1,1 0-1,-1-1 1,0 0-1,-1 0 0,1-1 1,-1 0-1,0-1 0,-1 1 1,1-1-1,-1-1 1,-1 1-1,0-1 0,0 0 1,0 0-1,-1 0 1,7-17-1,-6 9-6771</inkml:trace>
  <inkml:trace contextRef="#ctx0" brushRef="#br0" timeOffset="42248.18">10459 775 24575,'-1'-66'0,"3"-87"0,0 126 0,1-1 0,1 1 0,12-40 0,-15 64 0,0 1 0,0-1 0,1 1 0,-1-1 0,1 1 0,-1 0 0,1-1 0,0 1 0,-1 0 0,1 0 0,0 0 0,1 0 0,-1 1 0,0-1 0,0 0 0,1 1 0,-1 0 0,1-1 0,-1 1 0,1 0 0,0 0 0,-1 1 0,1-1 0,0 1 0,0-1 0,-1 1 0,1 0 0,0 0 0,0 0 0,0 0 0,-1 0 0,1 1 0,0-1 0,0 1 0,-1 0 0,1 0 0,-1 0 0,4 2 0,-4-2 0,0 1 0,0 0 0,0-1 0,-1 1 0,1 0 0,0 0 0,-1 1 0,0-1 0,1 0 0,-1 0 0,0 1 0,0-1 0,-1 0 0,2 4 0,7 39 0,-8-35 0,25 267 0,-23-259 0,-3-18 0,1 0 0,-1 0 0,0 0 0,0 0 0,1 0 0,-1 0 0,0 0 0,0-1 0,1 1 0,-1 0 0,0 0 0,0 0 0,1 0 0,-1-1 0,0 1 0,0 0 0,0 0 0,1-1 0,-1 1 0,0 0 0,0 0 0,0-1 0,0 1 0,0 0 0,1 0 0,-1-1 0,0 1 0,0 0 0,0 0 0,0-1 0,11-36 0,-10 34 0,5-19 0,26-86 0,-26 92 0,1 0 0,0 1 0,1 0 0,15-22 0,-17 30 0,0 1 0,0 0 0,1 0 0,10-7 0,-10 8 0,-6 4 0,0 0 0,0 0 0,1 0 0,-1 0 0,0 1 0,1-1 0,-1 0 0,0 1 0,1-1 0,-1 1 0,1 0 0,-1-1 0,1 1 0,-1 0 0,1 0 0,-1 0 0,1 0 0,-1 0 0,1 0 0,-1 0 0,1 0 0,1 1 0,-1 0 0,1 1 0,-1-1 0,0 0 0,0 1 0,0-1 0,-1 1 0,1 0 0,0 0 0,-1-1 0,1 1 0,-1 0 0,3 4 0,2 7 0,0 0 0,-1 0 0,7 26 0,-9-30 0,15 54 0,-3 0 0,-2 1 0,-4 0 0,-2 1 0,-2 66 0,-5-98-1365,0-18-5461</inkml:trace>
  <inkml:trace contextRef="#ctx0" brushRef="#br0" timeOffset="43202.72">11659 492 24575,'-10'-1'0,"0"0"0,0-1 0,1 0 0,-1-1 0,1 0 0,0 0 0,0-1 0,-11-7 0,-36-12 0,34 17 0,-1 0 0,0 2 0,-32-2 0,42 6 0,0-1 0,0 2 0,0 0 0,0 0 0,0 1 0,0 1 0,-18 6 0,29-8 0,0 0 0,0 1 0,0-1 0,0 0 0,0 1 0,1 0 0,-1-1 0,1 1 0,-1 0 0,1 0 0,-1 0 0,1 0 0,0 0 0,0 0 0,0 0 0,0 1 0,1-1 0,-1 0 0,1 0 0,-1 1 0,1-1 0,0 3 0,-2 8 0,2 0 0,1 22 0,-1-30 0,1 2 0,-1 0 0,1-1 0,1 1 0,-1-1 0,1 1 0,0-1 0,1 0 0,-1 1 0,1-1 0,0-1 0,1 1 0,-1 0 0,1-1 0,0 0 0,1 1 0,-1-2 0,10 8 0,1-1 0,0-1 0,0-1 0,2 0 0,-1-1 0,23 7 0,-30-11 0,0-1 0,-1 1 0,1 1 0,-1 0 0,0 0 0,0 1 0,0 0 0,-1 0 0,0 0 0,0 1 0,-1 0 0,0 1 0,0-1 0,-1 1 0,1 0 0,-2 1 0,1-1 0,-1 1 0,-1 0 0,0 0 0,0 0 0,0 0 0,1 13 0,1 9 0,-3-21 0,0 0 0,0-1 0,-1 1 0,-1 18 0,0-25 0,-1-1 0,1 1 0,-1-1 0,1 1 0,-1-1 0,0 0 0,0 1 0,0-1 0,0 0 0,-1 0 0,1 1 0,0-1 0,-1 0 0,0-1 0,1 1 0,-1 0 0,0 0 0,0-1 0,0 1 0,0-1 0,0 1 0,0-1 0,-4 2 0,-1-1-273,1 0 0,0 0 0,-1 0 0,-7 0 0,-4 0-6553</inkml:trace>
  <inkml:trace contextRef="#ctx0" brushRef="#br0" timeOffset="45576.48">9683 670 24575,'-147'0'0,"271"0"0,-124 0 0,0 0 0,0 1 0,1-1 0,-1 0 0,0 0 0,0 0 0,0 0 0,0 0 0,0 0 0,0 0 0,0 0 0,1 0 0,-1 0 0,0 0 0,0 0 0,0 0 0,0-1 0,0 1 0,0 0 0,0 0 0,0 0 0,1 0 0,-1 0 0,0 0 0,0 0 0,0 0 0,0 0 0,0 0 0,0 0 0,0 0 0,0 0 0,0-1 0,0 1 0,1 0 0,-1 0 0,0 0 0,0 0 0,0 0 0,0 0 0,0 0 0,0-1 0,0 1 0,0 0 0,0 0 0,0 0 0,0 0 0,0 0 0,0 0 0,0 0 0,0-1 0,0 1 0,0 0 0,0 0 0,0 0 0,0 0 0,-1 0 0,1 0 0,0 0 0,0 0 0,0-1 0,0 1 0,0 0 0,0 0 0,0 0 0,0 0 0,0 0 0,-12-11 0,-25-17 0,26 21 0,-7-5 0,-1 0 0,-30-11 0,-20-13 0,58 29 0,0-1 0,1 0 0,-1-1 0,2 0 0,-17-19 0,23 25 0,1 0 0,-1-1 0,1 0 0,-1 1 0,1-1 0,0 0 0,1 0 0,-1 0 0,1 0 0,-1-1 0,1 1 0,0 0 0,1-1 0,-1 1 0,1 0 0,0-1 0,0 1 0,0 0 0,1-1 0,-1 1 0,3-7 0,-2 7 0,1 1 0,0 0 0,0-1 0,0 1 0,1 0 0,-1 0 0,1 0 0,-1 1 0,1-1 0,0 1 0,0-1 0,0 1 0,0 0 0,1 0 0,-1 0 0,0 1 0,1-1 0,0 1 0,-1 0 0,1 0 0,5-1 0,3 0 0,0 0 0,0 1 0,0 0 0,0 1 0,18 3 0,-24-2 0,1 0 0,-1 1 0,0 0 0,-1 0 0,1 0 0,0 1 0,-1 0 0,1 0 0,-1 0 0,0 1 0,0 0 0,5 4 0,7 9 0,27 33 0,-23-25 0,-15-18-136,-1 1-1,0-1 1,0 1-1,0 0 1,-1 1-1,0-1 1,-1 1-1,0 0 0,4 17 1,-4-11-6690</inkml:trace>
</inkml:ink>
</file>

<file path=word/ink/ink2.xml><?xml version="1.0" encoding="utf-8"?>
<inkml:ink xmlns:inkml="http://www.w3.org/2003/InkML">
  <inkml:definitions>
    <inkml:context xml:id="ctx0">
      <inkml:inkSource xml:id="inkSrc0">
        <inkml:traceFormat>
          <inkml:channel name="X" type="integer" min="-2.14748E9" max="2.14748E9" units="cm"/>
          <inkml:channel name="Y" type="integer" min="-2.14748E9" max="2.14748E9" units="cm"/>
          <inkml:channel name="F" type="integer" max="32767" units="dev"/>
        </inkml:traceFormat>
        <inkml:channelProperties>
          <inkml:channelProperty channel="X" name="resolution" value="1000" units="1/cm"/>
          <inkml:channelProperty channel="Y" name="resolution" value="1000" units="1/cm"/>
          <inkml:channelProperty channel="F" name="resolution" value="0" units="1/dev"/>
        </inkml:channelProperties>
      </inkml:inkSource>
      <inkml:timestamp xml:id="ts0" timeString="2023-03-29T09:42:01.088"/>
    </inkml:context>
    <inkml:brush xml:id="br0">
      <inkml:brushProperty name="width" value="0.05" units="cm"/>
      <inkml:brushProperty name="height" value="0.05" units="cm"/>
    </inkml:brush>
  </inkml:definitions>
  <inkml:trace contextRef="#ctx0" brushRef="#br0">1 0 24575,'42'51'0,"3"-2"0,55 45 0,-80-75 0,70 60-39,3-5 0,3-4 0,110 62 0,-72-59-132,274 106 0,170-8-172,11-59 187,257-9 156,13-76 0,497-100-2215,-828 39 1686,550-17-652,-1035 50 1190,-6 0 32,0-1 0,42-8 0,-77 9-16,1 1 0,0-1-1,0 0 1,-1 0-1,1 0 1,-1 0 0,1 0-1,-1-1 1,1 1 0,2-3-1,-4 3 66,0 0-1,-1 0 0,1 0 0,0 0 1,0 0-1,-1 0 0,1 0 0,0 0 1,-1 0-1,0 0 0,1 0 1,-1-1-1,1 1 0,-1 0 0,0 0 1,0-3-1,0-1 67,-1 0 0,0-1 0,-1 1-1,1 0 1,-1 0 0,0 0 0,0 0 0,-4-6 0,6 11-164,-8-17-6577</inkml:trace>
  <inkml:trace contextRef="#ctx0" brushRef="#br0" timeOffset="863.3">8063 774 24575,'4'-2'0,"-12"-2"0,-15-4 0,16 8 0,-1-1 0,1 1 0,-1 0 0,1 1 0,-1-1 0,1 2 0,-1-1 0,1 1 0,0 0 0,-11 4 0,15-4 0,-1-1 0,1 1 0,-1 0 0,1 0 0,0 0 0,0 0 0,0 1 0,0-1 0,0 1 0,0 0 0,1 0 0,-1 0 0,1 0 0,0 0 0,0 1 0,0-1 0,0 0 0,0 1 0,1 0 0,0-1 0,-2 8 0,-1 34 0,5 88 0,1-63 0,-2-59 0,0-1 0,1 1 0,1-1 0,-1 1 0,2-1 0,2 10 0,-3-16 0,-1-1 0,1 1 0,0-1 0,0 1 0,0-1 0,0 0 0,0 0 0,1 0 0,-1-1 0,1 1 0,0 0 0,0-1 0,0 0 0,0 1 0,0-1 0,1-1 0,-1 1 0,0 0 0,1-1 0,4 2 0,8 0 0,-1 0 0,0-1 0,1 0 0,0-1 0,-1-1 0,18-2 0,-9 0 0,-1-2 0,1 0 0,28-10 0,-27 4-455,-1 0 0,25-15 0,-27 13-6371</inkml:trace>
  <inkml:trace contextRef="#ctx0" brushRef="#br0" timeOffset="1779.14">8751 653 24575,'0'1'0,"0"-1"0,1 0 0,-1 0 0,1 0 0,-1 0 0,0 0 0,1 0 0,-1 0 0,1-1 0,-1 1 0,0 0 0,1 0 0,-1 0 0,0 0 0,1 0 0,-1-1 0,0 1 0,1 0 0,-1 0 0,0-1 0,1 1 0,-1 0 0,0 0 0,1-1 0,-1 1 0,0 0 0,0-1 0,0 1 0,1 0 0,-1-1 0,0 1 0,0 0 0,0-1 0,0 1 0,0-1 0,0 1 0,1 0 0,-1-1 0,0 1 0,0-1 0,0 1 0,0 0 0,-1-1 0,1 1 0,0 0 0,0-1 0,0 1 0,0-1 0,0 0 0,-1 0 0,1 0 0,-1 0 0,1 0 0,-1 0 0,1 0 0,-1 0 0,0 0 0,1 0 0,-1 0 0,0 0 0,0 0 0,0 1 0,0-1 0,0 0 0,0 1 0,-1-2 0,0 1 0,-1 0 0,1 0 0,-1 0 0,1 1 0,-1-1 0,1 1 0,-1-1 0,1 1 0,-1 0 0,1 0 0,-1 0 0,1 0 0,-1 0 0,1 1 0,-1-1 0,1 1 0,-1 0 0,1 0 0,-1 0 0,1 0 0,0 0 0,-1 0 0,1 0 0,0 1 0,0-1 0,0 1 0,0 0 0,0 0 0,1-1 0,-1 1 0,0 0 0,1 0 0,-1 1 0,1-1 0,0 0 0,0 0 0,0 1 0,0-1 0,0 1 0,0-1 0,1 1 0,-1-1 0,1 1 0,0-1 0,0 4 0,-6 49 0,0 1 0,1 59 0,5-112 0,0 0 0,0-1 0,0 1 0,1 0 0,-1 0 0,1 0 0,0-1 0,-1 1 0,1-1 0,1 1 0,-1 0 0,0-1 0,0 0 0,1 1 0,-1-1 0,1 0 0,0 0 0,0 1 0,0-1 0,0-1 0,0 1 0,0 0 0,4 1 0,0 0 0,0-1 0,0 1 0,0-2 0,1 1 0,-1-1 0,0 0 0,1 0 0,-1-1 0,8 0 0,-1 0 0,75-1 0,-77 0 0,0-1 0,0 1 0,0-2 0,0 1 0,18-8 0,-25 8 0,0-1 0,0 1 0,0-1 0,0 0 0,0 0 0,0-1 0,-1 1 0,0-1 0,1 1 0,-1-1 0,-1 0 0,1 0 0,0-1 0,-1 1 0,0 0 0,0-1 0,0 0 0,-1 1 0,2-9 0,1-7 0,-2-1 0,0 1 0,-1-30 0,-1 38 0,-1-20 0,0 0 0,-2 1 0,-12-53 0,10 67 0,0 0 0,-1 0 0,0 1 0,-1 0 0,-1 0 0,-1 0 0,0 1 0,-15-17 0,21 28 0,-1 0 0,0 0 0,1 0 0,-1 0 0,-1 1 0,1-1 0,-1 1 0,1 0 0,-1 1 0,0-1 0,0 1 0,0 0 0,0 0 0,-10-2 0,40 11 0,-1 1 0,-1 0 0,43 23 0,-32-14 0,-3-2 0,6 3 0,1-1 0,0-2 0,68 17 0,-86-29-1365,-4-2-5461</inkml:trace>
  <inkml:trace contextRef="#ctx0" brushRef="#br0" timeOffset="2610.92">9420 616 24575,'0'13'0,"0"14"0,0 14 0,0 7 0,0 8 0,0 1 0,0-3 0,0-9 0,0-8 0,0-8 0,0-9-8191</inkml:trace>
  <inkml:trace contextRef="#ctx0" brushRef="#br0" timeOffset="3495.42">9649 1130 24575,'7'-16'0,"-1"-1"0,-1-1 0,0 1 0,-1-1 0,-1 0 0,2-20 0,-3-113 0,-3 92 0,-1-53 0,3-125 0,-1 236 0,0-1 0,0 0 0,0 0 0,1 0 0,-1 0 0,1 0 0,-1 0 0,1 1 0,-1-1 0,1 0 0,0 1 0,0-1 0,0 0 0,0 1 0,0-1 0,0 1 0,0-1 0,1 1 0,-1 0 0,0-1 0,1 1 0,-1 0 0,1 0 0,0 0 0,-1 0 0,1 0 0,3-1 0,2 1 0,0-1 0,0 1 0,1 1 0,-1-1 0,15 2 0,22-2 0,-40-1 0,1 2 0,0-1 0,0 1 0,0-1 0,0 1 0,1 1 0,4 0 0,-7 0 0,0 0 0,0 0 0,0 0 0,0 1 0,0-1 0,0 1 0,-1 0 0,1-1 0,-1 1 0,1 0 0,-1 1 0,4 4 0,10 12 0,-2 1 0,0 0 0,-1 1 0,12 29 0,31 96 0,-32-57 0,21 158 0,-6-77 0,-29-133 0,-2-6-341,2-1 0,1 0-1,26 50 1,-26-61-6485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</TotalTime>
  <Pages>4</Pages>
  <Words>214</Words>
  <Characters>1226</Characters>
  <Application>Microsoft Office Word</Application>
  <DocSecurity>0</DocSecurity>
  <Lines>10</Lines>
  <Paragraphs>2</Paragraphs>
  <ScaleCrop>false</ScaleCrop>
  <Company/>
  <LinksUpToDate>false</LinksUpToDate>
  <CharactersWithSpaces>14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ah, Ishaan</cp:lastModifiedBy>
  <cp:revision>8</cp:revision>
  <dcterms:created xsi:type="dcterms:W3CDTF">2023-03-29T09:36:00Z</dcterms:created>
  <dcterms:modified xsi:type="dcterms:W3CDTF">2023-03-29T09:42:00Z</dcterms:modified>
</cp:coreProperties>
</file>